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Pursuit of Automotive Engineering Excellence in India New Delhi</w:t>
      </w:r>
    </w:p>
    <w:bookmarkEnd w:id="20"/>
    <w:p>
      <w:pPr>
        <w:pStyle w:val="BodyText"/>
      </w:pPr>
      <w:r>
        <w:t xml:space="preserve">[Your Full Name]</w:t>
      </w:r>
    </w:p>
    <w:p>
      <w:pPr>
        <w:pStyle w:val="BodyText"/>
      </w:pPr>
      <w:r>
        <w:t xml:space="preserve">[Your Address]</w:t>
      </w:r>
    </w:p>
    <w:p>
      <w:pPr>
        <w:pStyle w:val="BodyText"/>
      </w:pPr>
      <w:r>
        <w:t xml:space="preserve">New Delhi, Delhi - 1100XX</w:t>
      </w:r>
    </w:p>
    <w:p>
      <w:pPr>
        <w:pStyle w:val="BodyText"/>
      </w:pPr>
      <w:r>
        <w:t xml:space="preserve">Email: your.email@example.com | Phone: +91 XXXXXXXXXX</w:t>
      </w:r>
    </w:p>
    <w:p>
      <w:pPr>
        <w:pStyle w:val="BodyText"/>
      </w:pPr>
      <w:r>
        <w:t xml:space="preserve">Date: October 26, 2023</w:t>
      </w:r>
    </w:p>
    <w:p>
      <w:pPr>
        <w:pStyle w:val="BodyText"/>
      </w:pPr>
      <w:r>
        <w:t xml:space="preserve">The Scholarship Committee</w:t>
      </w:r>
    </w:p>
    <w:p>
      <w:pPr>
        <w:pStyle w:val="BodyText"/>
      </w:pPr>
      <w:r>
        <w:t xml:space="preserve">National Automotive Research Foundation (NARF)</w:t>
      </w:r>
    </w:p>
    <w:p>
      <w:pPr>
        <w:pStyle w:val="BodyText"/>
      </w:pPr>
      <w:r>
        <w:t xml:space="preserve">32 Janpath, New Delhi - 110054</w:t>
      </w:r>
    </w:p>
    <w:p>
      <w:pPr>
        <w:pStyle w:val="BodyText"/>
      </w:pPr>
      <w:r>
        <w:t xml:space="preserve">India</w:t>
      </w:r>
    </w:p>
    <w:bookmarkStart w:id="21" w:name="Xd14132497094d80037442b5a4157f0ed3e9ce1a"/>
    <w:p>
      <w:pPr>
        <w:pStyle w:val="Heading2"/>
      </w:pPr>
      <w:r>
        <w:t xml:space="preserve">Subject: Scholarship Application Letter for Automotive Engineer Program at NARF, India New Delhi</w:t>
      </w:r>
    </w:p>
    <w:bookmarkEnd w:id="21"/>
    <w:p>
      <w:pPr>
        <w:pStyle w:val="FirstParagraph"/>
      </w:pPr>
      <w:r>
        <w:t xml:space="preserve">Dear Esteemed Scholarship Committee,</w:t>
      </w:r>
    </w:p>
    <w:p>
      <w:pPr>
        <w:pStyle w:val="BodyText"/>
      </w:pPr>
      <w:r>
        <w:t xml:space="preserve">I am writing with profound enthusiasm to submit my Scholarship Application Letter for the prestigious Automotive Engineering Excellence Fellowship at the National Automotive Research Foundation (NARF) in India New Delhi. As a dedicated student from Gurgaon, Haryana, who has consistently excelled in mechanical engineering academics while passionately engaging with India's automotive revolution, I seek this opportunity to deepen my expertise at NARF—the epicenter of innovation where future Automotive Engineer pioneers are forged.</w:t>
      </w:r>
    </w:p>
    <w:p>
      <w:pPr>
        <w:pStyle w:val="BodyText"/>
      </w:pPr>
      <w:r>
        <w:t xml:space="preserve">My fascination with automotive systems began during childhood visits to Maruti Suzuki's manufacturing plant in Gurgaon. Witnessing the precision engineering behind India's best-selling vehicles ignited my resolve to contribute meaningfully to our nation's mobility ecosystem. This passion has since matured into academic rigor: I graduated top of my class (CGPA 9.2/10) from Delhi Technological University with a B.Tech in Mechanical Engineering, specializing in thermodynamics and vehicle dynamics. My undergraduate thesis on "Optimizing EV Battery Thermal Management Systems for Indian Climate Conditions" earned departmental recognition and was published in the</w:t>
      </w:r>
      <w:r>
        <w:t xml:space="preserve"> </w:t>
      </w:r>
      <w:r>
        <w:rPr>
          <w:iCs/>
          <w:i/>
        </w:rPr>
        <w:t xml:space="preserve">Journal of Indian Automotive Research</w:t>
      </w:r>
      <w:r>
        <w:t xml:space="preserve">.</w:t>
      </w:r>
    </w:p>
    <w:p>
      <w:pPr>
        <w:pStyle w:val="BodyText"/>
      </w:pPr>
      <w:r>
        <w:t xml:space="preserve">What distinguishes my journey is my unwavering focus on India-specific challenges. While studying, I interned at Tata Motors' R&amp;D center in Pune, where I contributed to the development of the Nexon EV's regenerative braking system—a project directly addressing India's need for energy-efficient urban transportation. During this internship, I observed firsthand how New Delhi's air quality crisis and congested traffic demand innovative automotive solutions. This experience crystallized my vision: to become an Automotive Engineer who doesn't just design vehicles but engineers solutions for India's unique mobility landscape.</w:t>
      </w:r>
    </w:p>
    <w:p>
      <w:pPr>
        <w:pStyle w:val="BodyText"/>
      </w:pPr>
      <w:r>
        <w:t xml:space="preserve">India New Delhi holds unparalleled significance in this mission. As the political, technological, and economic heart of our nation's automotive industry, New Delhi is where policies shape the future of mobility. The National Electric Mobility Mission Plan (NEMMP 2020) and FAME II subsidies—both conceptualized in New Delhi—have accelerated India's EV adoption from 1.5% to over 7% in three years. By studying at NARF, strategically located adjacent to the Automotive Research Association of India (ARAI) campus and within commutable distance of major OEMs like Mahindra and Hyundai, I will be immersed in this ecosystem. This proximity is non-negotiable for an Automotive Engineer committed to making localized impact.</w:t>
      </w:r>
    </w:p>
    <w:p>
      <w:pPr>
        <w:pStyle w:val="BodyText"/>
      </w:pPr>
      <w:r>
        <w:t xml:space="preserve">My academic trajectory reflects a systematic preparation for this role. I've mastered CAD tools (CATIA V5, ANSYS), conducted advanced vibration analysis on diesel engines, and earned certifications in ISO 26262 (functional safety) and SAE J3016 (autonomous driving standards). However, my true differentiator is my commitment to</w:t>
      </w:r>
      <w:r>
        <w:t xml:space="preserve"> </w:t>
      </w:r>
      <w:r>
        <w:rPr>
          <w:iCs/>
          <w:i/>
        </w:rPr>
        <w:t xml:space="preserve">contextual engineering</w:t>
      </w:r>
      <w:r>
        <w:t xml:space="preserve">. Unlike many peers who focus on Western automotive norms, I've conducted field surveys across 50 Delhi households to understand real-world EV charging pain points—findings that informed my thesis. This ground-level understanding of India's mobility realities will drive my research at NARF, where I plan to investigate "Solar-Powered Charging Infrastructure for Affordable Electric Two-Wheelers in Tier-2 Cities."</w:t>
      </w:r>
    </w:p>
    <w:p>
      <w:pPr>
        <w:pStyle w:val="BodyText"/>
      </w:pPr>
      <w:r>
        <w:t xml:space="preserve">The financial barrier to pursuing advanced studies at NARF is significant. My family's modest income (father: government school teacher; mother: nurse) necessitates this scholarship to cover tuition, specialized lab fees, and access to NARF's cutting-edge wind tunnel facility—resources unavailable at my undergraduate institution. This Scholarship Application Letter represents not just personal aspiration but a strategic investment in India's mobility future. With this support, I will immediately contribute to NARF projects addressing Delhi's pollution challenges while gaining the expertise required to become an Automotive Engineer who can build solutions for 1.4 billion people.</w:t>
      </w:r>
    </w:p>
    <w:p>
      <w:pPr>
        <w:pStyle w:val="BodyText"/>
      </w:pPr>
      <w:r>
        <w:t xml:space="preserve">My proposed research aligns perfectly with NARF's mission statement: "Engineering mobility that elevates India." I aim to develop low-cost, high-efficiency battery cooling systems tailored for Indian monsoon conditions—a critical gap in current EV technology. Upon completion of my M.Tech, I will join the innovation team at Ola Electric in New Delhi to implement these solutions at scale. More importantly, I intend to mentor underprivileged students from Delhi's municipal schools through NARF's outreach program, fostering the next generation of Automotive Engineer talent right here in India New Delhi.</w:t>
      </w:r>
    </w:p>
    <w:p>
      <w:pPr>
        <w:pStyle w:val="BodyText"/>
      </w:pPr>
      <w:r>
        <w:t xml:space="preserve">What sets me apart is my holistic perspective on automotive engineering. While others may focus solely on technical specs, I understand that an Automotive Engineer must balance innovation with socioeconomic reality. During the 2023 Delhi Air Quality Emergency, I collaborated with students from Jamia Millia Islamia to design a low-cost air filtration system for public transport buses—proving that engineering excellence must serve community needs. This experience embodies my belief: True automotive progress in India doesn't occur in labs alone but through partnerships across academia, industry, and civil society—all centered in New Delhi.</w:t>
      </w:r>
    </w:p>
    <w:p>
      <w:pPr>
        <w:pStyle w:val="BodyText"/>
      </w:pPr>
      <w:r>
        <w:t xml:space="preserve">The Automotive Industry Development Programme (AIDP) projects a $70 billion growth for India's auto sector by 2026, with EVs representing the fastest-growing segment. My goal is to become part of this transformation—not as a peripheral contributor but as an engineer whose innovations directly enhance the lives of millions in New Delhi and beyond. The Scholarship Application Letter I present today is not merely a request; it's a pledge to channel NARF's resources toward creating mobility solutions that are sustainable, affordable, and uniquely Indian.</w:t>
      </w:r>
    </w:p>
    <w:p>
      <w:pPr>
        <w:pStyle w:val="BodyText"/>
      </w:pPr>
      <w:r>
        <w:t xml:space="preserve">I have attached my academic transcripts, recommendation letters from Dr. Ananya Sharma (Principal Investigator at ARAI) and Prof. Rajiv Malhotra (Department Head of Mechanical Engineering at DTU), and detailed research proposals for your review. I am eager to discuss how my vision for India's automotive future complements NARF's strategic goals during an interview at your convenience.</w:t>
      </w:r>
    </w:p>
    <w:p>
      <w:pPr>
        <w:pStyle w:val="BodyText"/>
      </w:pPr>
      <w:r>
        <w:t xml:space="preserve">Thank you for considering this Scholarship Application Letter. With this opportunity, I will not only advance my career as a distinguished Automotive Engineer but also honor the legacy of Indian innovators who built our nation's automotive foundation in New Delhi and beyond.</w:t>
      </w:r>
    </w:p>
    <w:p>
      <w:pPr>
        <w:pStyle w:val="BodyText"/>
      </w:pPr>
      <w:r>
        <w:t xml:space="preserve">With utmost respect and anticipation,</w:t>
      </w:r>
    </w:p>
    <w:p>
      <w:pPr>
        <w:pStyle w:val="BodyText"/>
      </w:pPr>
      <w:r>
        <w:t xml:space="preserve">[Your Full Name]</w:t>
      </w:r>
    </w:p>
    <w:p>
      <w:pPr>
        <w:pStyle w:val="BodyText"/>
      </w:pPr>
      <w:r>
        <w:t xml:space="preserve">Word Count Verification: 927 words</w:t>
      </w:r>
    </w:p>
    <w:p>
      <w:pPr>
        <w:pStyle w:val="BodyText"/>
      </w:pPr>
      <w:r>
        <w:t xml:space="preserve">Key Phrases Integrated:</w:t>
      </w:r>
    </w:p>
    <w:p>
      <w:pPr>
        <w:numPr>
          <w:ilvl w:val="0"/>
          <w:numId w:val="1001"/>
        </w:numPr>
        <w:pStyle w:val="Compact"/>
      </w:pPr>
      <w:r>
        <w:t xml:space="preserve">"Scholarship Application Letter" (Used in subject line and body)</w:t>
      </w:r>
    </w:p>
    <w:p>
      <w:pPr>
        <w:numPr>
          <w:ilvl w:val="0"/>
          <w:numId w:val="1001"/>
        </w:numPr>
        <w:pStyle w:val="Compact"/>
      </w:pPr>
      <w:r>
        <w:t xml:space="preserve">"Automotive Engineer" (Used 8 times as core career identity)</w:t>
      </w:r>
    </w:p>
    <w:p>
      <w:pPr>
        <w:numPr>
          <w:ilvl w:val="0"/>
          <w:numId w:val="1001"/>
        </w:numPr>
        <w:pStyle w:val="Compact"/>
      </w:pPr>
      <w:r>
        <w:t xml:space="preserve">"India New Delhi" (Used 5 times emphasizing location's strategic import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Engineer</dc:title>
  <dc:creator/>
  <dc:language>en</dc:language>
  <cp:keywords/>
  <dcterms:created xsi:type="dcterms:W3CDTF">2026-07-24T00:28:16Z</dcterms:created>
  <dcterms:modified xsi:type="dcterms:W3CDTF">2026-07-24T00:28:16Z</dcterms:modified>
</cp:coreProperties>
</file>

<file path=docProps/custom.xml><?xml version="1.0" encoding="utf-8"?>
<Properties xmlns="http://schemas.openxmlformats.org/officeDocument/2006/custom-properties" xmlns:vt="http://schemas.openxmlformats.org/officeDocument/2006/docPropsVTypes"/>
</file>